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617"/>
        <w:gridCol w:w="3549"/>
        <w:gridCol w:w="1627"/>
        <w:gridCol w:w="5242"/>
      </w:tblGrid>
      <w:tr w:rsidR="00A24D9A" w:rsidRPr="003F0B51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22F31264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ЗТ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>1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25344B">
              <w:rPr>
                <w:b/>
                <w:bCs/>
                <w:sz w:val="32"/>
                <w:szCs w:val="32"/>
                <w:lang w:val="ru-RU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3F0B51" w14:paraId="62E43B6F" w14:textId="77777777" w:rsidTr="007A2853">
        <w:trPr>
          <w:trHeight w:val="704"/>
        </w:trPr>
        <w:tc>
          <w:tcPr>
            <w:tcW w:w="7017" w:type="dxa"/>
            <w:gridSpan w:val="2"/>
          </w:tcPr>
          <w:p w14:paraId="47D32166" w14:textId="38F48582" w:rsidR="00D27D65" w:rsidRPr="007A2853" w:rsidRDefault="00D27D65" w:rsidP="007A2853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7A2853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244238" w:rsidRPr="007A2853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0F500D" w:rsidRPr="007A2853">
              <w:rPr>
                <w:b/>
                <w:bCs/>
                <w:sz w:val="24"/>
                <w:szCs w:val="24"/>
                <w:lang w:val="mk-MK"/>
              </w:rPr>
              <w:t>Билјана Капушевска</w:t>
            </w:r>
          </w:p>
          <w:p w14:paraId="6BB4E79B" w14:textId="162621EB" w:rsidR="000F500D" w:rsidRPr="00127751" w:rsidRDefault="002A6FDE" w:rsidP="007A2853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5" w:history="1">
              <w:r w:rsidR="000F500D" w:rsidRPr="007A2853">
                <w:rPr>
                  <w:rStyle w:val="Hyperlink"/>
                  <w:sz w:val="24"/>
                  <w:szCs w:val="24"/>
                </w:rPr>
                <w:t>bkapusevska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346649A3" w:rsidR="004F1C23" w:rsidRPr="007A2853" w:rsidRDefault="004F1C23" w:rsidP="007A28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29641D0B" w14:textId="57ACDBF0" w:rsidR="007A2853" w:rsidRPr="00127751" w:rsidRDefault="007A2853" w:rsidP="007A285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127751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Теодора Илиева</w:t>
            </w:r>
          </w:p>
          <w:p w14:paraId="61A1EAA8" w14:textId="48646CBD" w:rsidR="007A2853" w:rsidRPr="00127751" w:rsidRDefault="002A6FDE" w:rsidP="008A2713">
            <w:pPr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hyperlink r:id="rId6" w:history="1"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teodora</w:t>
              </w:r>
              <w:r w:rsidR="007A2853" w:rsidRPr="00127751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lieva</w:t>
              </w:r>
              <w:r w:rsidR="007A2853" w:rsidRPr="00127751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01@</w:t>
              </w:r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mail</w:t>
              </w:r>
              <w:r w:rsidR="007A2853" w:rsidRPr="00127751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com</w:t>
              </w:r>
            </w:hyperlink>
          </w:p>
          <w:p w14:paraId="771B06E3" w14:textId="4CBFA3EA" w:rsidR="004F1C23" w:rsidRPr="00127751" w:rsidRDefault="004F1C23" w:rsidP="007A285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3F0B51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D3244E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D3244E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D3244E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3F0B51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75EC5401" w:rsidR="00A24D9A" w:rsidRPr="00D3244E" w:rsidRDefault="002A6FDE" w:rsidP="00A24D9A">
            <w:pPr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ТЕХНОЛОГЈА НА ЗАБОТЕХНИЧКИ МАТЕРЈАЛИ 1</w:t>
            </w:r>
          </w:p>
        </w:tc>
        <w:tc>
          <w:tcPr>
            <w:tcW w:w="5265" w:type="dxa"/>
            <w:gridSpan w:val="2"/>
          </w:tcPr>
          <w:p w14:paraId="1E645492" w14:textId="77777777" w:rsidR="000F500D" w:rsidRDefault="00244238" w:rsidP="0025344B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127751">
              <w:rPr>
                <w:lang w:val="ru-RU"/>
              </w:rPr>
              <w:t>Проф. д-р</w:t>
            </w:r>
            <w:r w:rsidR="004C2FC5">
              <w:rPr>
                <w:lang w:val="mk-MK"/>
              </w:rPr>
              <w:t xml:space="preserve"> </w:t>
            </w:r>
            <w:r w:rsidR="00044E60">
              <w:rPr>
                <w:lang w:val="mk-MK"/>
              </w:rPr>
              <w:t>Сашо Јовановски</w:t>
            </w:r>
          </w:p>
          <w:p w14:paraId="4A726407" w14:textId="6D2EFE5E" w:rsidR="00127751" w:rsidRDefault="002A6FDE" w:rsidP="0025344B">
            <w:pPr>
              <w:rPr>
                <w:lang w:val="mk-MK"/>
              </w:rPr>
            </w:pPr>
            <w:hyperlink r:id="rId7" w:history="1">
              <w:r w:rsidR="00127751" w:rsidRPr="00740497">
                <w:rPr>
                  <w:rStyle w:val="Hyperlink"/>
                  <w:lang w:val="mk-MK"/>
                </w:rPr>
                <w:t>sjovanovski@stomfak.ukim.edu.mk</w:t>
              </w:r>
            </w:hyperlink>
          </w:p>
          <w:p w14:paraId="70CD3867" w14:textId="32999EEB" w:rsidR="00127751" w:rsidRPr="00127751" w:rsidRDefault="00127751" w:rsidP="0025344B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0BF9CA52" w14:textId="068DCFBE" w:rsidR="00A24D9A" w:rsidRPr="00105326" w:rsidRDefault="00244238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127751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>
              <w:fldChar w:fldCharType="begin"/>
            </w:r>
            <w:r>
              <w:instrText>HYPERLINK</w:instrText>
            </w:r>
            <w:r w:rsidRPr="003F0B51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F0B51">
              <w:rPr>
                <w:lang w:val="ru-RU"/>
              </w:rPr>
              <w:instrText>:</w:instrText>
            </w:r>
            <w:r>
              <w:instrText>vkorunovska</w:instrText>
            </w:r>
            <w:r w:rsidRPr="003F0B51">
              <w:rPr>
                <w:lang w:val="ru-RU"/>
              </w:rPr>
              <w:instrText>@</w:instrText>
            </w:r>
            <w:r>
              <w:instrText>stomfak</w:instrText>
            </w:r>
            <w:r w:rsidRPr="003F0B51">
              <w:rPr>
                <w:lang w:val="ru-RU"/>
              </w:rPr>
              <w:instrText>.</w:instrText>
            </w:r>
            <w:r>
              <w:instrText>ukim</w:instrText>
            </w:r>
            <w:r w:rsidRPr="003F0B51">
              <w:rPr>
                <w:lang w:val="ru-RU"/>
              </w:rPr>
              <w:instrText>.</w:instrText>
            </w:r>
            <w:r>
              <w:instrText>edu</w:instrText>
            </w:r>
            <w:r w:rsidRPr="003F0B51">
              <w:rPr>
                <w:lang w:val="ru-RU"/>
              </w:rPr>
              <w:instrText>.</w:instrText>
            </w:r>
            <w:r>
              <w:instrText>mk</w:instrText>
            </w:r>
            <w:r w:rsidRPr="003F0B51">
              <w:rPr>
                <w:lang w:val="ru-RU"/>
              </w:rPr>
              <w:instrText>"</w:instrText>
            </w:r>
            <w:r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</w:tr>
      <w:tr w:rsidR="009F50E3" w:rsidRPr="003F0B51" w14:paraId="4A54FF3D" w14:textId="77777777" w:rsidTr="000E27F0">
        <w:trPr>
          <w:trHeight w:val="300"/>
        </w:trPr>
        <w:tc>
          <w:tcPr>
            <w:tcW w:w="3432" w:type="dxa"/>
          </w:tcPr>
          <w:p w14:paraId="31DD6FA6" w14:textId="19E93C88" w:rsidR="00BC4E4D" w:rsidRPr="00D3244E" w:rsidRDefault="002A6FDE" w:rsidP="009F50E3">
            <w:pPr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МОРФОЛОГИЈА НА ЗАБИ</w:t>
            </w:r>
            <w:r>
              <w:rPr>
                <w:b/>
                <w:bCs/>
                <w:sz w:val="28"/>
                <w:szCs w:val="28"/>
                <w:lang w:val="mk-MK"/>
              </w:rPr>
              <w:t xml:space="preserve"> </w:t>
            </w:r>
            <w:bookmarkStart w:id="0" w:name="_GoBack"/>
            <w:bookmarkEnd w:id="0"/>
            <w:r w:rsidRPr="00D3244E">
              <w:rPr>
                <w:b/>
                <w:bCs/>
                <w:sz w:val="28"/>
                <w:szCs w:val="28"/>
                <w:lang w:val="mk-MK"/>
              </w:rPr>
              <w:t>2</w:t>
            </w:r>
          </w:p>
        </w:tc>
        <w:tc>
          <w:tcPr>
            <w:tcW w:w="5265" w:type="dxa"/>
            <w:gridSpan w:val="2"/>
          </w:tcPr>
          <w:p w14:paraId="778DE189" w14:textId="77777777" w:rsidR="000F500D" w:rsidRDefault="00244238" w:rsidP="0025344B">
            <w:pPr>
              <w:rPr>
                <w:lang w:val="mk-MK"/>
              </w:rPr>
            </w:pPr>
            <w:r>
              <w:rPr>
                <w:lang w:val="mk-MK"/>
              </w:rPr>
              <w:t>П</w:t>
            </w:r>
            <w:r w:rsidRPr="00127751">
              <w:rPr>
                <w:lang w:val="ru-RU"/>
              </w:rPr>
              <w:t xml:space="preserve">роф. д-р </w:t>
            </w:r>
            <w:r w:rsidR="004C2FC5">
              <w:rPr>
                <w:lang w:val="mk-MK"/>
              </w:rPr>
              <w:t>Сашо Еленчевски</w:t>
            </w:r>
          </w:p>
          <w:p w14:paraId="1912499F" w14:textId="7DD5E042" w:rsidR="00127751" w:rsidRDefault="002A6FDE" w:rsidP="00127751">
            <w:pPr>
              <w:rPr>
                <w:lang w:val="mk-MK"/>
              </w:rPr>
            </w:pPr>
            <w:hyperlink r:id="rId8" w:history="1">
              <w:r w:rsidR="00127751" w:rsidRPr="00740497">
                <w:rPr>
                  <w:rStyle w:val="Hyperlink"/>
                  <w:lang w:val="mk-MK"/>
                </w:rPr>
                <w:t>s</w:t>
              </w:r>
              <w:r w:rsidR="00127751" w:rsidRPr="00740497">
                <w:rPr>
                  <w:rStyle w:val="Hyperlink"/>
                </w:rPr>
                <w:t>elence</w:t>
              </w:r>
              <w:r w:rsidR="00127751" w:rsidRPr="00740497">
                <w:rPr>
                  <w:rStyle w:val="Hyperlink"/>
                  <w:lang w:val="mk-MK"/>
                </w:rPr>
                <w:t>vski@stomfak.ukim.edu.mk</w:t>
              </w:r>
            </w:hyperlink>
          </w:p>
          <w:p w14:paraId="17110AE6" w14:textId="3578D4F1" w:rsidR="00127751" w:rsidRPr="004C2FC5" w:rsidRDefault="00127751" w:rsidP="0025344B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446C735" w14:textId="35EA6D4E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>
              <w:fldChar w:fldCharType="begin"/>
            </w:r>
            <w:r>
              <w:instrText>HYPERLINK</w:instrText>
            </w:r>
            <w:r w:rsidRPr="003F0B51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F0B51">
              <w:rPr>
                <w:lang w:val="ru-RU"/>
              </w:rPr>
              <w:instrText>:</w:instrText>
            </w:r>
            <w:r>
              <w:instrText>vkorunovska</w:instrText>
            </w:r>
            <w:r w:rsidRPr="003F0B51">
              <w:rPr>
                <w:lang w:val="ru-RU"/>
              </w:rPr>
              <w:instrText>@</w:instrText>
            </w:r>
            <w:r>
              <w:instrText>stomfak</w:instrText>
            </w:r>
            <w:r w:rsidRPr="003F0B51">
              <w:rPr>
                <w:lang w:val="ru-RU"/>
              </w:rPr>
              <w:instrText>.</w:instrText>
            </w:r>
            <w:r>
              <w:instrText>ukim</w:instrText>
            </w:r>
            <w:r w:rsidRPr="003F0B51">
              <w:rPr>
                <w:lang w:val="ru-RU"/>
              </w:rPr>
              <w:instrText>.</w:instrText>
            </w:r>
            <w:r>
              <w:instrText>edu</w:instrText>
            </w:r>
            <w:r w:rsidRPr="003F0B51">
              <w:rPr>
                <w:lang w:val="ru-RU"/>
              </w:rPr>
              <w:instrText>.</w:instrText>
            </w:r>
            <w:r>
              <w:instrText>mk</w:instrText>
            </w:r>
            <w:r w:rsidRPr="003F0B51">
              <w:rPr>
                <w:lang w:val="ru-RU"/>
              </w:rPr>
              <w:instrText>"</w:instrText>
            </w:r>
            <w:r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</w:tr>
      <w:tr w:rsidR="00127751" w:rsidRPr="003F0B51" w14:paraId="04D552C3" w14:textId="77777777" w:rsidTr="00105326">
        <w:trPr>
          <w:trHeight w:val="725"/>
        </w:trPr>
        <w:tc>
          <w:tcPr>
            <w:tcW w:w="3432" w:type="dxa"/>
          </w:tcPr>
          <w:p w14:paraId="1DA6463C" w14:textId="3419F61F" w:rsidR="00127751" w:rsidRPr="00D3244E" w:rsidRDefault="002A6FDE" w:rsidP="00127751">
            <w:pPr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ТЕХНОЛОГИЈА НА ФИКСНИ ПРОТЕЗИ (КОРОНКИ)</w:t>
            </w:r>
          </w:p>
          <w:p w14:paraId="39D0AFD6" w14:textId="31467BC9" w:rsidR="00127751" w:rsidRPr="00D3244E" w:rsidRDefault="002A6FDE" w:rsidP="00127751">
            <w:pPr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ЛЕТНА СТРУЧНА ПРАКСА</w:t>
            </w:r>
            <w:r>
              <w:rPr>
                <w:b/>
                <w:bCs/>
                <w:sz w:val="28"/>
                <w:szCs w:val="28"/>
                <w:lang w:val="mk-MK"/>
              </w:rPr>
              <w:t xml:space="preserve"> </w:t>
            </w:r>
            <w:r w:rsidRPr="00D3244E">
              <w:rPr>
                <w:b/>
                <w:bCs/>
                <w:sz w:val="28"/>
                <w:szCs w:val="28"/>
                <w:lang w:val="mk-MK"/>
              </w:rPr>
              <w:t>1</w:t>
            </w:r>
          </w:p>
        </w:tc>
        <w:tc>
          <w:tcPr>
            <w:tcW w:w="5265" w:type="dxa"/>
            <w:gridSpan w:val="2"/>
          </w:tcPr>
          <w:p w14:paraId="15F67511" w14:textId="4F2ED735" w:rsidR="00127751" w:rsidRPr="004C2FC5" w:rsidRDefault="00127751" w:rsidP="00127751">
            <w:pPr>
              <w:rPr>
                <w:lang w:val="mk-MK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>
              <w:fldChar w:fldCharType="begin"/>
            </w:r>
            <w:r>
              <w:instrText>HYPERLINK</w:instrText>
            </w:r>
            <w:r w:rsidRPr="003F0B51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F0B51">
              <w:rPr>
                <w:lang w:val="ru-RU"/>
              </w:rPr>
              <w:instrText>:</w:instrText>
            </w:r>
            <w:r>
              <w:instrText>vkorunovska</w:instrText>
            </w:r>
            <w:r w:rsidRPr="003F0B51">
              <w:rPr>
                <w:lang w:val="ru-RU"/>
              </w:rPr>
              <w:instrText>@</w:instrText>
            </w:r>
            <w:r>
              <w:instrText>stomfak</w:instrText>
            </w:r>
            <w:r w:rsidRPr="003F0B51">
              <w:rPr>
                <w:lang w:val="ru-RU"/>
              </w:rPr>
              <w:instrText>.</w:instrText>
            </w:r>
            <w:r>
              <w:instrText>ukim</w:instrText>
            </w:r>
            <w:r w:rsidRPr="003F0B51">
              <w:rPr>
                <w:lang w:val="ru-RU"/>
              </w:rPr>
              <w:instrText>.</w:instrText>
            </w:r>
            <w:r>
              <w:instrText>edu</w:instrText>
            </w:r>
            <w:r w:rsidRPr="003F0B51">
              <w:rPr>
                <w:lang w:val="ru-RU"/>
              </w:rPr>
              <w:instrText>.</w:instrText>
            </w:r>
            <w:r>
              <w:instrText>mk</w:instrText>
            </w:r>
            <w:r w:rsidRPr="003F0B51">
              <w:rPr>
                <w:lang w:val="ru-RU"/>
              </w:rPr>
              <w:instrText>"</w:instrText>
            </w:r>
            <w:r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  <w:tc>
          <w:tcPr>
            <w:tcW w:w="5338" w:type="dxa"/>
          </w:tcPr>
          <w:p w14:paraId="350E68C0" w14:textId="70AF5B41" w:rsidR="00127751" w:rsidRPr="00244238" w:rsidRDefault="00127751" w:rsidP="00127751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>
              <w:fldChar w:fldCharType="begin"/>
            </w:r>
            <w:r>
              <w:instrText>HYPERLINK</w:instrText>
            </w:r>
            <w:r w:rsidRPr="003F0B51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F0B51">
              <w:rPr>
                <w:lang w:val="ru-RU"/>
              </w:rPr>
              <w:instrText>:</w:instrText>
            </w:r>
            <w:r>
              <w:instrText>vkorunovska</w:instrText>
            </w:r>
            <w:r w:rsidRPr="003F0B51">
              <w:rPr>
                <w:lang w:val="ru-RU"/>
              </w:rPr>
              <w:instrText>@</w:instrText>
            </w:r>
            <w:r>
              <w:instrText>stomfak</w:instrText>
            </w:r>
            <w:r w:rsidRPr="003F0B51">
              <w:rPr>
                <w:lang w:val="ru-RU"/>
              </w:rPr>
              <w:instrText>.</w:instrText>
            </w:r>
            <w:r>
              <w:instrText>ukim</w:instrText>
            </w:r>
            <w:r w:rsidRPr="003F0B51">
              <w:rPr>
                <w:lang w:val="ru-RU"/>
              </w:rPr>
              <w:instrText>.</w:instrText>
            </w:r>
            <w:r>
              <w:instrText>edu</w:instrText>
            </w:r>
            <w:r w:rsidRPr="003F0B51">
              <w:rPr>
                <w:lang w:val="ru-RU"/>
              </w:rPr>
              <w:instrText>.</w:instrText>
            </w:r>
            <w:r>
              <w:instrText>mk</w:instrText>
            </w:r>
            <w:r w:rsidRPr="003F0B51">
              <w:rPr>
                <w:lang w:val="ru-RU"/>
              </w:rPr>
              <w:instrText>"</w:instrText>
            </w:r>
            <w:r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</w:tr>
      <w:tr w:rsidR="00127751" w:rsidRPr="003F0B51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58329AEE" w:rsidR="00127751" w:rsidRPr="00D3244E" w:rsidRDefault="002A6FDE" w:rsidP="00127751">
            <w:pPr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ОСНОВНИ ПРИНЦИПИ НА СТОМАТОЛОШКА ПРАКТИКА(ИЗБОРЕН)</w:t>
            </w:r>
          </w:p>
        </w:tc>
        <w:tc>
          <w:tcPr>
            <w:tcW w:w="5265" w:type="dxa"/>
            <w:gridSpan w:val="2"/>
          </w:tcPr>
          <w:p w14:paraId="6CDE0009" w14:textId="1CA65450" w:rsidR="00127751" w:rsidRDefault="00127751" w:rsidP="00127751">
            <w:pPr>
              <w:rPr>
                <w:lang w:val="mk-MK"/>
              </w:rPr>
            </w:pPr>
            <w:r w:rsidRPr="00127751">
              <w:rPr>
                <w:lang w:val="ru-RU"/>
              </w:rPr>
              <w:t xml:space="preserve">Проф.д-р </w:t>
            </w:r>
            <w:r>
              <w:rPr>
                <w:lang w:val="mk-MK"/>
              </w:rPr>
              <w:t>Емилија Стефановска</w:t>
            </w:r>
          </w:p>
          <w:p w14:paraId="33FD3AFC" w14:textId="5947118F" w:rsidR="00127751" w:rsidRDefault="002A6FDE" w:rsidP="00127751">
            <w:pPr>
              <w:rPr>
                <w:lang w:val="mk-MK"/>
              </w:rPr>
            </w:pPr>
            <w:hyperlink r:id="rId9" w:history="1">
              <w:r w:rsidR="00127751" w:rsidRPr="00740497">
                <w:rPr>
                  <w:rStyle w:val="Hyperlink"/>
                </w:rPr>
                <w:t>estefanovska</w:t>
              </w:r>
              <w:r w:rsidR="00127751" w:rsidRPr="00740497">
                <w:rPr>
                  <w:rStyle w:val="Hyperlink"/>
                  <w:lang w:val="mk-MK"/>
                </w:rPr>
                <w:t>@stomfak.ukim.edu.mk</w:t>
              </w:r>
            </w:hyperlink>
          </w:p>
          <w:p w14:paraId="3B75DEC9" w14:textId="77777777" w:rsidR="00127751" w:rsidRPr="00332780" w:rsidRDefault="00127751" w:rsidP="00127751">
            <w:pPr>
              <w:rPr>
                <w:lang w:val="ru-RU"/>
              </w:rPr>
            </w:pPr>
            <w:r>
              <w:rPr>
                <w:lang w:val="mk-MK"/>
              </w:rPr>
              <w:t>Проф.д-р Кристина Митиќ</w:t>
            </w:r>
          </w:p>
          <w:p w14:paraId="76933BE5" w14:textId="2FA6DA29" w:rsidR="00127751" w:rsidRPr="00332780" w:rsidRDefault="002A6FDE" w:rsidP="00127751">
            <w:pPr>
              <w:rPr>
                <w:lang w:val="ru-RU"/>
              </w:rPr>
            </w:pPr>
            <w:hyperlink r:id="rId10" w:history="1">
              <w:r w:rsidR="00127751" w:rsidRPr="00740497">
                <w:rPr>
                  <w:rStyle w:val="Hyperlink"/>
                </w:rPr>
                <w:t>kmitik</w:t>
              </w:r>
              <w:r w:rsidR="00127751" w:rsidRPr="00332780">
                <w:rPr>
                  <w:rStyle w:val="Hyperlink"/>
                  <w:lang w:val="ru-RU"/>
                </w:rPr>
                <w:t>@</w:t>
              </w:r>
              <w:r w:rsidR="00127751" w:rsidRPr="00740497">
                <w:rPr>
                  <w:rStyle w:val="Hyperlink"/>
                </w:rPr>
                <w:t>stomfak</w:t>
              </w:r>
              <w:r w:rsidR="00127751" w:rsidRPr="00332780">
                <w:rPr>
                  <w:rStyle w:val="Hyperlink"/>
                  <w:lang w:val="ru-RU"/>
                </w:rPr>
                <w:t>.</w:t>
              </w:r>
              <w:r w:rsidR="00127751" w:rsidRPr="00740497">
                <w:rPr>
                  <w:rStyle w:val="Hyperlink"/>
                </w:rPr>
                <w:t>ukim</w:t>
              </w:r>
              <w:r w:rsidR="00127751" w:rsidRPr="00332780">
                <w:rPr>
                  <w:rStyle w:val="Hyperlink"/>
                  <w:lang w:val="ru-RU"/>
                </w:rPr>
                <w:t>.</w:t>
              </w:r>
              <w:r w:rsidR="00127751" w:rsidRPr="00740497">
                <w:rPr>
                  <w:rStyle w:val="Hyperlink"/>
                </w:rPr>
                <w:t>edu</w:t>
              </w:r>
              <w:r w:rsidR="00127751" w:rsidRPr="00332780">
                <w:rPr>
                  <w:rStyle w:val="Hyperlink"/>
                  <w:lang w:val="ru-RU"/>
                </w:rPr>
                <w:t>.</w:t>
              </w:r>
              <w:proofErr w:type="spellStart"/>
              <w:r w:rsidR="00127751" w:rsidRPr="00740497">
                <w:rPr>
                  <w:rStyle w:val="Hyperlink"/>
                </w:rPr>
                <w:t>mk</w:t>
              </w:r>
              <w:proofErr w:type="spellEnd"/>
            </w:hyperlink>
          </w:p>
          <w:p w14:paraId="2B0F5FD4" w14:textId="562C24F9" w:rsidR="00127751" w:rsidRPr="00332780" w:rsidRDefault="00127751" w:rsidP="00127751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22F1C165" w14:textId="350CC38F" w:rsidR="00127751" w:rsidRPr="00105326" w:rsidRDefault="00127751" w:rsidP="00127751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>
              <w:fldChar w:fldCharType="begin"/>
            </w:r>
            <w:r>
              <w:instrText>HYPERLINK</w:instrText>
            </w:r>
            <w:r w:rsidRPr="003F0B51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3F0B51">
              <w:rPr>
                <w:lang w:val="ru-RU"/>
              </w:rPr>
              <w:instrText>:</w:instrText>
            </w:r>
            <w:r>
              <w:instrText>mpandilova</w:instrText>
            </w:r>
            <w:r w:rsidRPr="003F0B51">
              <w:rPr>
                <w:lang w:val="ru-RU"/>
              </w:rPr>
              <w:instrText>@</w:instrText>
            </w:r>
            <w:r>
              <w:instrText>stomfak</w:instrText>
            </w:r>
            <w:r w:rsidRPr="003F0B51">
              <w:rPr>
                <w:lang w:val="ru-RU"/>
              </w:rPr>
              <w:instrText>.</w:instrText>
            </w:r>
            <w:r>
              <w:instrText>ukim</w:instrText>
            </w:r>
            <w:r w:rsidRPr="003F0B51">
              <w:rPr>
                <w:lang w:val="ru-RU"/>
              </w:rPr>
              <w:instrText>.</w:instrText>
            </w:r>
            <w:r>
              <w:instrText>edu</w:instrText>
            </w:r>
            <w:r w:rsidRPr="003F0B51">
              <w:rPr>
                <w:lang w:val="ru-RU"/>
              </w:rPr>
              <w:instrText>.</w:instrText>
            </w:r>
            <w:r>
              <w:instrText>mk</w:instrText>
            </w:r>
            <w:r w:rsidRPr="003F0B51">
              <w:rPr>
                <w:lang w:val="ru-RU"/>
              </w:rPr>
              <w:instrText>"</w:instrText>
            </w:r>
            <w:r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</w:tr>
      <w:tr w:rsidR="00127751" w:rsidRPr="00105326" w14:paraId="11A3B455" w14:textId="77777777" w:rsidTr="005F6644">
        <w:trPr>
          <w:trHeight w:val="965"/>
        </w:trPr>
        <w:tc>
          <w:tcPr>
            <w:tcW w:w="3432" w:type="dxa"/>
          </w:tcPr>
          <w:p w14:paraId="05BF2B0E" w14:textId="3232E8D5" w:rsidR="00127751" w:rsidRPr="00D3244E" w:rsidRDefault="002A6FDE" w:rsidP="00127751">
            <w:pPr>
              <w:rPr>
                <w:b/>
                <w:bCs/>
                <w:sz w:val="28"/>
                <w:szCs w:val="28"/>
                <w:lang w:val="mk-MK"/>
              </w:rPr>
            </w:pPr>
            <w:r w:rsidRPr="00D3244E">
              <w:rPr>
                <w:b/>
                <w:bCs/>
                <w:sz w:val="28"/>
                <w:szCs w:val="28"/>
                <w:lang w:val="mk-MK"/>
              </w:rPr>
              <w:t>БИОСТАТИСТИКА(ИЗБОРЕН)</w:t>
            </w:r>
          </w:p>
        </w:tc>
        <w:tc>
          <w:tcPr>
            <w:tcW w:w="5265" w:type="dxa"/>
            <w:gridSpan w:val="2"/>
          </w:tcPr>
          <w:p w14:paraId="12E0853F" w14:textId="3E04BD08" w:rsidR="00127751" w:rsidRPr="00A84FE8" w:rsidRDefault="00A84FE8" w:rsidP="00127751">
            <w:pPr>
              <w:rPr>
                <w:rFonts w:ascii="Times New Roman" w:hAnsi="Times New Roman" w:cs="Times New Roman"/>
                <w:highlight w:val="yellow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Ирина Павловска</w:t>
            </w:r>
          </w:p>
        </w:tc>
        <w:tc>
          <w:tcPr>
            <w:tcW w:w="5338" w:type="dxa"/>
          </w:tcPr>
          <w:p w14:paraId="0AEBC2FA" w14:textId="387ED72F" w:rsidR="00127751" w:rsidRPr="00646D44" w:rsidRDefault="00A84FE8" w:rsidP="00127751">
            <w:pPr>
              <w:spacing w:after="360"/>
              <w:rPr>
                <w:rFonts w:ascii="Times New Roman" w:hAnsi="Times New Roman" w:cs="Times New Roman"/>
                <w:color w:val="333333"/>
                <w:highlight w:val="yellow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 Ирина Павловска</w:t>
            </w:r>
          </w:p>
        </w:tc>
      </w:tr>
      <w:tr w:rsidR="00B1568A" w:rsidRPr="003F0B51" w14:paraId="5D2AA92F" w14:textId="77777777" w:rsidTr="00105326">
        <w:trPr>
          <w:trHeight w:val="1103"/>
        </w:trPr>
        <w:tc>
          <w:tcPr>
            <w:tcW w:w="3432" w:type="dxa"/>
          </w:tcPr>
          <w:p w14:paraId="5049ED9B" w14:textId="36F96D77" w:rsidR="00B1568A" w:rsidRPr="00D3244E" w:rsidRDefault="002A6FDE" w:rsidP="00B1568A">
            <w:pPr>
              <w:rPr>
                <w:b/>
                <w:bCs/>
                <w:sz w:val="28"/>
                <w:szCs w:val="28"/>
                <w:lang w:val="ru-RU"/>
              </w:rPr>
            </w:pPr>
            <w:r w:rsidRPr="00D3244E">
              <w:rPr>
                <w:b/>
                <w:bCs/>
                <w:sz w:val="28"/>
                <w:szCs w:val="28"/>
                <w:lang w:val="ru-RU"/>
              </w:rPr>
              <w:t>АНГЛИСКИ ЈАЗИК(ИЗБОРЕН)</w:t>
            </w:r>
          </w:p>
        </w:tc>
        <w:tc>
          <w:tcPr>
            <w:tcW w:w="5265" w:type="dxa"/>
            <w:gridSpan w:val="2"/>
          </w:tcPr>
          <w:p w14:paraId="32AB0A61" w14:textId="77777777" w:rsidR="00B1568A" w:rsidRPr="00B1568A" w:rsidRDefault="00B1568A" w:rsidP="00B1568A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</w:t>
            </w:r>
            <w:r w:rsidRPr="00B1568A">
              <w:rPr>
                <w:lang w:val="ru-RU"/>
              </w:rPr>
              <w:t xml:space="preserve"> </w:t>
            </w:r>
            <w:r w:rsidRPr="00B1568A">
              <w:rPr>
                <w:lang w:val="mk-MK"/>
              </w:rPr>
              <w:t xml:space="preserve">Ѓорѓи Ристовски </w:t>
            </w:r>
          </w:p>
          <w:p w14:paraId="66B9E71B" w14:textId="77777777" w:rsidR="00B1568A" w:rsidRPr="00B1568A" w:rsidRDefault="002A6FDE" w:rsidP="00B1568A">
            <w:pPr>
              <w:rPr>
                <w:lang w:val="ru-RU"/>
              </w:rPr>
            </w:pPr>
            <w:hyperlink r:id="rId11" w:history="1">
              <w:r w:rsidR="00B1568A" w:rsidRPr="00B1568A">
                <w:rPr>
                  <w:rStyle w:val="Hyperlink"/>
                </w:rPr>
                <w:t>goceris</w:t>
              </w:r>
              <w:r w:rsidR="00B1568A" w:rsidRPr="00B1568A">
                <w:rPr>
                  <w:rStyle w:val="Hyperlink"/>
                  <w:lang w:val="ru-RU"/>
                </w:rPr>
                <w:t>@</w:t>
              </w:r>
              <w:r w:rsidR="00B1568A" w:rsidRPr="00B1568A">
                <w:rPr>
                  <w:rStyle w:val="Hyperlink"/>
                </w:rPr>
                <w:t>gmail</w:t>
              </w:r>
              <w:r w:rsidR="00B1568A" w:rsidRPr="00B1568A">
                <w:rPr>
                  <w:rStyle w:val="Hyperlink"/>
                  <w:lang w:val="ru-RU"/>
                </w:rPr>
                <w:t>.</w:t>
              </w:r>
              <w:r w:rsidR="00B1568A" w:rsidRPr="00B1568A">
                <w:rPr>
                  <w:rStyle w:val="Hyperlink"/>
                </w:rPr>
                <w:t>com</w:t>
              </w:r>
            </w:hyperlink>
          </w:p>
          <w:p w14:paraId="4329DC7A" w14:textId="0E001B04" w:rsidR="00B1568A" w:rsidRPr="00B1568A" w:rsidRDefault="00B1568A" w:rsidP="00B1568A">
            <w:pPr>
              <w:rPr>
                <w:rFonts w:ascii="Times New Roman" w:hAnsi="Times New Roman" w:cs="Times New Roman"/>
                <w:highlight w:val="yellow"/>
                <w:lang w:val="mk-MK"/>
              </w:rPr>
            </w:pPr>
          </w:p>
        </w:tc>
        <w:tc>
          <w:tcPr>
            <w:tcW w:w="5338" w:type="dxa"/>
          </w:tcPr>
          <w:p w14:paraId="04E3D5AC" w14:textId="77777777" w:rsidR="00B1568A" w:rsidRPr="00B1568A" w:rsidRDefault="00B1568A" w:rsidP="00B1568A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 Рајна Кошка Хот</w:t>
            </w:r>
          </w:p>
          <w:p w14:paraId="3388D950" w14:textId="77777777" w:rsidR="00B1568A" w:rsidRPr="00B1568A" w:rsidRDefault="00B1568A" w:rsidP="00B1568A">
            <w:pPr>
              <w:rPr>
                <w:lang w:val="mk-MK"/>
              </w:rPr>
            </w:pPr>
            <w:r w:rsidRPr="00B1568A">
              <w:rPr>
                <w:lang w:val="mk-MK"/>
              </w:rPr>
              <w:t>Проф. д-р Биљана Наумоска Саракинска</w:t>
            </w:r>
          </w:p>
          <w:p w14:paraId="2405A3E3" w14:textId="77777777" w:rsidR="00B1568A" w:rsidRPr="00B1568A" w:rsidRDefault="002A6FDE" w:rsidP="00B1568A">
            <w:hyperlink r:id="rId12" w:history="1">
              <w:r w:rsidR="00B1568A" w:rsidRPr="00B1568A">
                <w:rPr>
                  <w:rStyle w:val="Hyperlink"/>
                </w:rPr>
                <w:t>biljananaumoska@yahoo.com</w:t>
              </w:r>
            </w:hyperlink>
          </w:p>
          <w:p w14:paraId="292074B9" w14:textId="52C81B1F" w:rsidR="00B1568A" w:rsidRPr="00B1568A" w:rsidRDefault="00B1568A" w:rsidP="00B1568A">
            <w:pPr>
              <w:rPr>
                <w:rFonts w:ascii="Times New Roman" w:hAnsi="Times New Roman" w:cs="Times New Roman"/>
                <w:highlight w:val="yellow"/>
                <w:lang w:val="mk-MK"/>
              </w:rPr>
            </w:pPr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37AE5"/>
    <w:rsid w:val="00044E60"/>
    <w:rsid w:val="00054DE7"/>
    <w:rsid w:val="000E27F0"/>
    <w:rsid w:val="000F500D"/>
    <w:rsid w:val="00105326"/>
    <w:rsid w:val="00117BE8"/>
    <w:rsid w:val="00121759"/>
    <w:rsid w:val="00127751"/>
    <w:rsid w:val="001315C9"/>
    <w:rsid w:val="001952DF"/>
    <w:rsid w:val="001D04B9"/>
    <w:rsid w:val="00224D33"/>
    <w:rsid w:val="00232119"/>
    <w:rsid w:val="00244238"/>
    <w:rsid w:val="0025344B"/>
    <w:rsid w:val="0027618E"/>
    <w:rsid w:val="002A6FDE"/>
    <w:rsid w:val="002F13E0"/>
    <w:rsid w:val="002F3431"/>
    <w:rsid w:val="00325B36"/>
    <w:rsid w:val="00332780"/>
    <w:rsid w:val="003F0B51"/>
    <w:rsid w:val="00442F33"/>
    <w:rsid w:val="004607EF"/>
    <w:rsid w:val="004A7858"/>
    <w:rsid w:val="004C2FC5"/>
    <w:rsid w:val="004E0E27"/>
    <w:rsid w:val="004F1C23"/>
    <w:rsid w:val="005B617C"/>
    <w:rsid w:val="005F6644"/>
    <w:rsid w:val="006344F1"/>
    <w:rsid w:val="00646D44"/>
    <w:rsid w:val="00662C99"/>
    <w:rsid w:val="006E3BEA"/>
    <w:rsid w:val="00710196"/>
    <w:rsid w:val="0071398C"/>
    <w:rsid w:val="007A2853"/>
    <w:rsid w:val="008A2713"/>
    <w:rsid w:val="00946D5C"/>
    <w:rsid w:val="009F50E3"/>
    <w:rsid w:val="00A24D9A"/>
    <w:rsid w:val="00A42185"/>
    <w:rsid w:val="00A4426A"/>
    <w:rsid w:val="00A84FE8"/>
    <w:rsid w:val="00B1568A"/>
    <w:rsid w:val="00BB099E"/>
    <w:rsid w:val="00BC4E4D"/>
    <w:rsid w:val="00C633EA"/>
    <w:rsid w:val="00CF7172"/>
    <w:rsid w:val="00D27D65"/>
    <w:rsid w:val="00D3244E"/>
    <w:rsid w:val="00D674CB"/>
    <w:rsid w:val="00E345EC"/>
    <w:rsid w:val="00E53483"/>
    <w:rsid w:val="00E546AC"/>
    <w:rsid w:val="00E622CB"/>
    <w:rsid w:val="00EB6B8B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lencevski@stomfak.ukim.edu.m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jovanovski@stomfak.ukim.edu.mk" TargetMode="External"/><Relationship Id="rId12" Type="http://schemas.openxmlformats.org/officeDocument/2006/relationships/hyperlink" Target="mailto:biljananaumoska@yahoo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teodora.ilieva01@gmail.com" TargetMode="External"/><Relationship Id="rId11" Type="http://schemas.openxmlformats.org/officeDocument/2006/relationships/hyperlink" Target="mailto:goceris@gmail.com" TargetMode="External"/><Relationship Id="rId5" Type="http://schemas.openxmlformats.org/officeDocument/2006/relationships/hyperlink" Target="mailto:bkapusevska@stomfak.ukim.edu.mk" TargetMode="External"/><Relationship Id="rId10" Type="http://schemas.openxmlformats.org/officeDocument/2006/relationships/hyperlink" Target="mailto:kmitik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stefanovska@stomfak.ukim.edu.m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34</cp:revision>
  <dcterms:created xsi:type="dcterms:W3CDTF">2022-10-17T07:25:00Z</dcterms:created>
  <dcterms:modified xsi:type="dcterms:W3CDTF">2023-03-09T17:59:00Z</dcterms:modified>
</cp:coreProperties>
</file>